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rittany Scozi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ittan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cozi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12 16th Street Wilmette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rittany.scozia@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12701873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tteo</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0/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uc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4/202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